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4033B" w14:textId="77777777" w:rsidR="003D20E5" w:rsidRDefault="003D20E5" w:rsidP="003D20E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uğla Sıtkı Koçman Üniversitesi</w:t>
      </w:r>
    </w:p>
    <w:p w14:paraId="2C0CD2D7" w14:textId="77777777" w:rsidR="00323E90" w:rsidRPr="003D20E5" w:rsidRDefault="003D20E5" w:rsidP="003D20E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D20E5">
        <w:rPr>
          <w:rFonts w:ascii="Times New Roman" w:hAnsi="Times New Roman" w:cs="Times New Roman"/>
          <w:b/>
          <w:sz w:val="24"/>
          <w:szCs w:val="24"/>
        </w:rPr>
        <w:t>Metalurji</w:t>
      </w:r>
      <w:proofErr w:type="spellEnd"/>
      <w:r w:rsidRPr="003D20E5">
        <w:rPr>
          <w:rFonts w:ascii="Times New Roman" w:hAnsi="Times New Roman" w:cs="Times New Roman"/>
          <w:b/>
          <w:sz w:val="24"/>
          <w:szCs w:val="24"/>
        </w:rPr>
        <w:t xml:space="preserve"> ve Malzeme Mühendisliği</w:t>
      </w:r>
    </w:p>
    <w:p w14:paraId="030144DF" w14:textId="77777777" w:rsidR="003D20E5" w:rsidRDefault="003D20E5" w:rsidP="003D20E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D20E5">
        <w:rPr>
          <w:rFonts w:ascii="Times New Roman" w:hAnsi="Times New Roman" w:cs="Times New Roman"/>
          <w:b/>
          <w:sz w:val="24"/>
          <w:szCs w:val="24"/>
        </w:rPr>
        <w:t>Öğrenci Lisans Mezuniyet Durumu Kontrol Çizelgesi</w:t>
      </w:r>
    </w:p>
    <w:p w14:paraId="62BBCC6B" w14:textId="28E0DBDB" w:rsidR="003D20E5" w:rsidRDefault="003D20E5" w:rsidP="003D20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86"/>
        <w:gridCol w:w="816"/>
        <w:gridCol w:w="950"/>
      </w:tblGrid>
      <w:tr w:rsidR="00880118" w:rsidRPr="00880118" w14:paraId="3F8A1DE9" w14:textId="77777777" w:rsidTr="00880118">
        <w:tc>
          <w:tcPr>
            <w:tcW w:w="76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3DE1CF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6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0C74DA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>EVET</w:t>
            </w:r>
          </w:p>
        </w:tc>
        <w:tc>
          <w:tcPr>
            <w:tcW w:w="8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EBA0F1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>HAYIR</w:t>
            </w:r>
          </w:p>
        </w:tc>
      </w:tr>
      <w:tr w:rsidR="00880118" w:rsidRPr="00880118" w14:paraId="4EA3D471" w14:textId="77777777" w:rsidTr="00880118">
        <w:tc>
          <w:tcPr>
            <w:tcW w:w="76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AA3DC0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 xml:space="preserve">1. </w:t>
            </w:r>
            <w:r w:rsidRPr="00880118">
              <w:rPr>
                <w:rFonts w:ascii="Times New Roman" w:hAnsi="Times New Roman" w:cs="Times New Roman"/>
              </w:rPr>
              <w:t xml:space="preserve">Öğrenci yabancı uyruklu mu? </w:t>
            </w:r>
            <w:r w:rsidRPr="00880118">
              <w:rPr>
                <w:rFonts w:ascii="Times New Roman" w:hAnsi="Times New Roman" w:cs="Times New Roman"/>
                <w:i/>
                <w:iCs/>
              </w:rPr>
              <w:t>(Eğer cevap HAYIR ise 3. Soruya geçiniz)</w:t>
            </w:r>
          </w:p>
        </w:tc>
        <w:tc>
          <w:tcPr>
            <w:tcW w:w="7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FBAE1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811233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6CF5F2B9" w14:textId="77777777" w:rsidTr="00880118">
        <w:tc>
          <w:tcPr>
            <w:tcW w:w="76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19C971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 xml:space="preserve">2. </w:t>
            </w:r>
            <w:r w:rsidRPr="00880118">
              <w:rPr>
                <w:rFonts w:ascii="Times New Roman" w:hAnsi="Times New Roman" w:cs="Times New Roman"/>
              </w:rPr>
              <w:t xml:space="preserve">Öğrencinin muaf olduğu ortak zorunlu derslerin yerine ders seçip başarılı olmuş </w:t>
            </w:r>
            <w:proofErr w:type="gramStart"/>
            <w:r w:rsidRPr="00880118">
              <w:rPr>
                <w:rFonts w:ascii="Times New Roman" w:hAnsi="Times New Roman" w:cs="Times New Roman"/>
              </w:rPr>
              <w:t>mu?*</w:t>
            </w:r>
            <w:proofErr w:type="gramEnd"/>
          </w:p>
        </w:tc>
        <w:tc>
          <w:tcPr>
            <w:tcW w:w="7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51DE73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FB8EB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0FBDAF8A" w14:textId="77777777" w:rsidTr="00880118">
        <w:tc>
          <w:tcPr>
            <w:tcW w:w="76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6D9DDE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>3.</w:t>
            </w:r>
            <w:r w:rsidRPr="00880118">
              <w:rPr>
                <w:rFonts w:ascii="Times New Roman" w:hAnsi="Times New Roman" w:cs="Times New Roman"/>
              </w:rPr>
              <w:t xml:space="preserve"> Öğrenci ortak zorunlu derslerini başarılı olarak tamamlamış </w:t>
            </w:r>
            <w:proofErr w:type="gramStart"/>
            <w:r w:rsidRPr="00880118">
              <w:rPr>
                <w:rFonts w:ascii="Times New Roman" w:hAnsi="Times New Roman" w:cs="Times New Roman"/>
              </w:rPr>
              <w:t>mı?*</w:t>
            </w:r>
            <w:proofErr w:type="gramEnd"/>
            <w:r w:rsidRPr="00880118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7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4E0E76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DA346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23BACFCF" w14:textId="77777777" w:rsidTr="00880118">
        <w:tc>
          <w:tcPr>
            <w:tcW w:w="76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040564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>4.</w:t>
            </w:r>
            <w:r w:rsidRPr="00880118">
              <w:rPr>
                <w:rFonts w:ascii="Times New Roman" w:hAnsi="Times New Roman" w:cs="Times New Roman"/>
              </w:rPr>
              <w:t xml:space="preserve"> Öğrenci zorunlu derslerini başarılı olarak tamamlamış </w:t>
            </w:r>
            <w:proofErr w:type="gramStart"/>
            <w:r w:rsidRPr="00880118">
              <w:rPr>
                <w:rFonts w:ascii="Times New Roman" w:hAnsi="Times New Roman" w:cs="Times New Roman"/>
              </w:rPr>
              <w:t>mı?*</w:t>
            </w:r>
            <w:proofErr w:type="gramEnd"/>
          </w:p>
        </w:tc>
        <w:tc>
          <w:tcPr>
            <w:tcW w:w="7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FB95F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876F04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324336CB" w14:textId="77777777" w:rsidTr="00880118">
        <w:tc>
          <w:tcPr>
            <w:tcW w:w="76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C30C7E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 xml:space="preserve">5. </w:t>
            </w:r>
            <w:r w:rsidRPr="00880118">
              <w:rPr>
                <w:rFonts w:ascii="Times New Roman" w:hAnsi="Times New Roman" w:cs="Times New Roman"/>
              </w:rPr>
              <w:t xml:space="preserve">Öğrenci teknik seçmeli (BİS) derslerini başarılı olarak tamamlamış </w:t>
            </w:r>
            <w:proofErr w:type="gramStart"/>
            <w:r w:rsidRPr="00880118">
              <w:rPr>
                <w:rFonts w:ascii="Times New Roman" w:hAnsi="Times New Roman" w:cs="Times New Roman"/>
              </w:rPr>
              <w:t>mı?*</w:t>
            </w:r>
            <w:proofErr w:type="gramEnd"/>
            <w:r w:rsidRPr="00880118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7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324DF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A7CD2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18F9C1EB" w14:textId="77777777" w:rsidTr="00880118">
        <w:tc>
          <w:tcPr>
            <w:tcW w:w="76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9CD8E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>6.</w:t>
            </w:r>
            <w:r w:rsidRPr="00880118">
              <w:rPr>
                <w:rFonts w:ascii="Times New Roman" w:hAnsi="Times New Roman" w:cs="Times New Roman"/>
              </w:rPr>
              <w:t xml:space="preserve"> Öğrenci serbest seçmeli (BDS) derslerini başarılı olarak tamamlamış </w:t>
            </w:r>
            <w:proofErr w:type="gramStart"/>
            <w:r w:rsidRPr="00880118">
              <w:rPr>
                <w:rFonts w:ascii="Times New Roman" w:hAnsi="Times New Roman" w:cs="Times New Roman"/>
              </w:rPr>
              <w:t>mı?*</w:t>
            </w:r>
            <w:proofErr w:type="gramEnd"/>
            <w:r w:rsidRPr="00880118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7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FA930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A5FCB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23CA8B52" w14:textId="77777777" w:rsidTr="00880118">
        <w:tc>
          <w:tcPr>
            <w:tcW w:w="76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911FAD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>7.</w:t>
            </w:r>
            <w:r w:rsidRPr="00880118">
              <w:rPr>
                <w:rFonts w:ascii="Times New Roman" w:hAnsi="Times New Roman" w:cs="Times New Roman"/>
              </w:rPr>
              <w:t xml:space="preserve"> Öğrenci hobi dersini almış </w:t>
            </w:r>
            <w:proofErr w:type="gramStart"/>
            <w:r w:rsidRPr="00880118">
              <w:rPr>
                <w:rFonts w:ascii="Times New Roman" w:hAnsi="Times New Roman" w:cs="Times New Roman"/>
              </w:rPr>
              <w:t>mı?*</w:t>
            </w:r>
            <w:proofErr w:type="gramEnd"/>
            <w:r w:rsidRPr="00880118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7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8F862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D747C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523A96C1" w14:textId="77777777" w:rsidTr="00880118">
        <w:tc>
          <w:tcPr>
            <w:tcW w:w="76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4F8D33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>8.</w:t>
            </w:r>
            <w:r w:rsidRPr="00880118">
              <w:rPr>
                <w:rFonts w:ascii="Times New Roman" w:hAnsi="Times New Roman" w:cs="Times New Roman"/>
              </w:rPr>
              <w:t xml:space="preserve"> Öğrenci staj sunumlarını yapmış mı?</w:t>
            </w:r>
          </w:p>
        </w:tc>
        <w:tc>
          <w:tcPr>
            <w:tcW w:w="7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E8B127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0CD8E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422931DB" w14:textId="77777777" w:rsidTr="00880118">
        <w:tc>
          <w:tcPr>
            <w:tcW w:w="76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B6569C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>9.</w:t>
            </w:r>
            <w:r w:rsidRPr="00880118">
              <w:rPr>
                <w:rFonts w:ascii="Times New Roman" w:hAnsi="Times New Roman" w:cs="Times New Roman"/>
              </w:rPr>
              <w:t xml:space="preserve"> Öğrenci staj derslerini başarılı olarak tamamlamış mı? </w:t>
            </w:r>
          </w:p>
        </w:tc>
        <w:tc>
          <w:tcPr>
            <w:tcW w:w="7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25791C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40A3A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541B3E46" w14:textId="77777777" w:rsidTr="00880118">
        <w:tc>
          <w:tcPr>
            <w:tcW w:w="76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A6FC8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 xml:space="preserve">10. </w:t>
            </w:r>
            <w:r w:rsidRPr="00880118">
              <w:rPr>
                <w:rFonts w:ascii="Times New Roman" w:hAnsi="Times New Roman" w:cs="Times New Roman"/>
              </w:rPr>
              <w:t>Öğrenci lisans bitirme ödevi derslerini başarılı olarak tamamlamış mı?</w:t>
            </w:r>
          </w:p>
        </w:tc>
        <w:tc>
          <w:tcPr>
            <w:tcW w:w="7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4F219A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C8D189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63C8D99D" w14:textId="77777777" w:rsidTr="00880118">
        <w:tc>
          <w:tcPr>
            <w:tcW w:w="76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30E48A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 xml:space="preserve">11. </w:t>
            </w:r>
            <w:r w:rsidRPr="00880118">
              <w:rPr>
                <w:rFonts w:ascii="Times New Roman" w:hAnsi="Times New Roman" w:cs="Times New Roman"/>
              </w:rPr>
              <w:t>Öğrenci lisans bitirme ödevinin ciltlenmiş halini bölüme teslim etmiş mi?</w:t>
            </w:r>
          </w:p>
        </w:tc>
        <w:tc>
          <w:tcPr>
            <w:tcW w:w="7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C4531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B75872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56AB249B" w14:textId="77777777" w:rsidTr="00880118">
        <w:tc>
          <w:tcPr>
            <w:tcW w:w="76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5151D3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>12. Öğrenci mezuniyete hak kazanmış mı?</w:t>
            </w:r>
            <w:r w:rsidRPr="00880118">
              <w:rPr>
                <w:rFonts w:ascii="Times New Roman" w:hAnsi="Times New Roman" w:cs="Times New Roman"/>
                <w:i/>
                <w:iCs/>
              </w:rPr>
              <w:t xml:space="preserve"> (Eğer cevap HAYIR ise 14. Soruya geçiniz)</w:t>
            </w:r>
          </w:p>
        </w:tc>
        <w:tc>
          <w:tcPr>
            <w:tcW w:w="7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BCD3CE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1682F8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25138CF9" w14:textId="77777777" w:rsidTr="00880118">
        <w:tc>
          <w:tcPr>
            <w:tcW w:w="764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A83734" w14:textId="15DD82B7" w:rsidR="00880118" w:rsidRPr="00880118" w:rsidRDefault="00985948" w:rsidP="00880118">
            <w:pPr>
              <w:pStyle w:val="ListeParagraf"/>
              <w:numPr>
                <w:ilvl w:val="0"/>
                <w:numId w:val="1"/>
              </w:numPr>
              <w:ind w:left="0" w:hanging="450"/>
              <w:rPr>
                <w:sz w:val="22"/>
                <w:szCs w:val="22"/>
                <w:lang w:val="tr-TR"/>
              </w:rPr>
            </w:pPr>
            <w:r w:rsidRPr="00985948">
              <w:rPr>
                <w:b/>
                <w:bCs/>
                <w:sz w:val="22"/>
                <w:szCs w:val="22"/>
                <w:lang w:val="tr-TR"/>
              </w:rPr>
              <w:t>13.</w:t>
            </w:r>
            <w:r>
              <w:rPr>
                <w:sz w:val="22"/>
                <w:szCs w:val="22"/>
                <w:lang w:val="tr-TR"/>
              </w:rPr>
              <w:t xml:space="preserve"> </w:t>
            </w:r>
            <w:r w:rsidR="00880118" w:rsidRPr="00880118">
              <w:rPr>
                <w:sz w:val="22"/>
                <w:szCs w:val="22"/>
                <w:lang w:val="tr-TR"/>
              </w:rPr>
              <w:t>“Mezun Bilgi Formu” doldurulmuş mu?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AD17C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344CF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67EFE094" w14:textId="77777777" w:rsidTr="00880118">
        <w:trPr>
          <w:trHeight w:val="1210"/>
        </w:trPr>
        <w:tc>
          <w:tcPr>
            <w:tcW w:w="92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13E2C7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 xml:space="preserve">14. </w:t>
            </w:r>
            <w:r w:rsidRPr="00880118">
              <w:rPr>
                <w:rFonts w:ascii="Times New Roman" w:hAnsi="Times New Roman" w:cs="Times New Roman"/>
              </w:rPr>
              <w:t>Öğrencinin mezuniyete hak kazanması için eksikleri nelerdir?</w:t>
            </w:r>
          </w:p>
        </w:tc>
      </w:tr>
      <w:tr w:rsidR="00880118" w:rsidRPr="00880118" w14:paraId="1EC666FE" w14:textId="77777777" w:rsidTr="00880118">
        <w:trPr>
          <w:trHeight w:val="493"/>
        </w:trPr>
        <w:tc>
          <w:tcPr>
            <w:tcW w:w="92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83F121" w14:textId="7389CFD3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>Mezuniyete hak kazanılan dönem:</w:t>
            </w:r>
          </w:p>
        </w:tc>
      </w:tr>
    </w:tbl>
    <w:p w14:paraId="543BF54B" w14:textId="77777777" w:rsidR="00AA261C" w:rsidRDefault="00AA261C" w:rsidP="003D20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0"/>
        <w:gridCol w:w="4532"/>
      </w:tblGrid>
      <w:tr w:rsidR="001E134A" w14:paraId="7FC09BB8" w14:textId="77777777" w:rsidTr="001E134A">
        <w:tc>
          <w:tcPr>
            <w:tcW w:w="4644" w:type="dxa"/>
          </w:tcPr>
          <w:p w14:paraId="1B3E1444" w14:textId="77777777" w:rsidR="001E134A" w:rsidRDefault="00894399" w:rsidP="00210D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Öğrencinin; </w:t>
            </w:r>
            <w:r w:rsidR="001E134A">
              <w:rPr>
                <w:rFonts w:ascii="Times New Roman" w:hAnsi="Times New Roman" w:cs="Times New Roman"/>
                <w:sz w:val="24"/>
                <w:szCs w:val="24"/>
              </w:rPr>
              <w:t>A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E1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E134A">
              <w:rPr>
                <w:rFonts w:ascii="Times New Roman" w:hAnsi="Times New Roman" w:cs="Times New Roman"/>
                <w:sz w:val="24"/>
                <w:szCs w:val="24"/>
              </w:rPr>
              <w:t>Soya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E134A">
              <w:rPr>
                <w:rFonts w:ascii="Times New Roman" w:hAnsi="Times New Roman" w:cs="Times New Roman"/>
                <w:sz w:val="24"/>
                <w:szCs w:val="24"/>
              </w:rPr>
              <w:t xml:space="preserve"> İmzası</w:t>
            </w:r>
          </w:p>
        </w:tc>
        <w:tc>
          <w:tcPr>
            <w:tcW w:w="4644" w:type="dxa"/>
          </w:tcPr>
          <w:p w14:paraId="379C3C43" w14:textId="77777777" w:rsidR="001E134A" w:rsidRDefault="001E134A" w:rsidP="00210D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anışmanın</w:t>
            </w:r>
            <w:r w:rsidR="00894399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</w:t>
            </w:r>
            <w:proofErr w:type="gramEnd"/>
            <w:r w:rsidR="0089439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oyad</w:t>
            </w:r>
            <w:proofErr w:type="spellEnd"/>
            <w:r w:rsidR="0089439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İmzası</w:t>
            </w:r>
          </w:p>
        </w:tc>
      </w:tr>
      <w:tr w:rsidR="001E134A" w14:paraId="381FF504" w14:textId="77777777" w:rsidTr="001E134A">
        <w:trPr>
          <w:trHeight w:val="1001"/>
        </w:trPr>
        <w:tc>
          <w:tcPr>
            <w:tcW w:w="4644" w:type="dxa"/>
          </w:tcPr>
          <w:p w14:paraId="1B22E9B1" w14:textId="77777777" w:rsidR="001E134A" w:rsidRDefault="001E134A" w:rsidP="00210D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4" w:type="dxa"/>
          </w:tcPr>
          <w:p w14:paraId="256BEAEB" w14:textId="77777777" w:rsidR="001E134A" w:rsidRDefault="001E134A" w:rsidP="00210D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D076468" w14:textId="77777777" w:rsidR="001E134A" w:rsidRDefault="001E134A" w:rsidP="001E134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FA3CE55" w14:textId="30DDDCEA" w:rsidR="00AA261C" w:rsidRPr="00AF09D4" w:rsidRDefault="00AA261C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AF09D4">
        <w:rPr>
          <w:rFonts w:ascii="Times New Roman" w:hAnsi="Times New Roman" w:cs="Times New Roman"/>
          <w:sz w:val="18"/>
          <w:szCs w:val="18"/>
        </w:rPr>
        <w:t>*</w:t>
      </w:r>
      <w:r w:rsidR="00AF09D4" w:rsidRPr="00AF09D4">
        <w:rPr>
          <w:rFonts w:ascii="Times New Roman" w:hAnsi="Times New Roman" w:cs="Times New Roman"/>
          <w:sz w:val="18"/>
          <w:szCs w:val="18"/>
        </w:rPr>
        <w:t>O</w:t>
      </w:r>
      <w:r w:rsidR="001E134A" w:rsidRPr="00AF09D4">
        <w:rPr>
          <w:rFonts w:ascii="Times New Roman" w:hAnsi="Times New Roman" w:cs="Times New Roman"/>
          <w:sz w:val="18"/>
          <w:szCs w:val="18"/>
        </w:rPr>
        <w:t xml:space="preserve">rtak zorunlu </w:t>
      </w:r>
      <w:r w:rsidRPr="00AF09D4">
        <w:rPr>
          <w:rFonts w:ascii="Times New Roman" w:hAnsi="Times New Roman" w:cs="Times New Roman"/>
          <w:sz w:val="18"/>
          <w:szCs w:val="18"/>
        </w:rPr>
        <w:t xml:space="preserve">olduğu dersler (toplam </w:t>
      </w:r>
      <w:r w:rsidR="006A5013">
        <w:rPr>
          <w:rFonts w:ascii="Times New Roman" w:hAnsi="Times New Roman" w:cs="Times New Roman"/>
          <w:sz w:val="18"/>
          <w:szCs w:val="18"/>
        </w:rPr>
        <w:t>12</w:t>
      </w:r>
      <w:r w:rsidRPr="00AF09D4">
        <w:rPr>
          <w:rFonts w:ascii="Times New Roman" w:hAnsi="Times New Roman" w:cs="Times New Roman"/>
          <w:sz w:val="18"/>
          <w:szCs w:val="18"/>
        </w:rPr>
        <w:t xml:space="preserve"> AKTS</w:t>
      </w:r>
      <w:proofErr w:type="gramStart"/>
      <w:r w:rsidRPr="00AF09D4">
        <w:rPr>
          <w:rFonts w:ascii="Times New Roman" w:hAnsi="Times New Roman" w:cs="Times New Roman"/>
          <w:sz w:val="18"/>
          <w:szCs w:val="18"/>
        </w:rPr>
        <w:t>) ;</w:t>
      </w:r>
      <w:proofErr w:type="gramEnd"/>
      <w:r w:rsidRPr="00AF09D4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7CCBAE13" w14:textId="2374134D" w:rsidR="00AA261C" w:rsidRPr="00AF09D4" w:rsidRDefault="00AA261C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AF09D4">
        <w:rPr>
          <w:rFonts w:ascii="Times New Roman" w:hAnsi="Times New Roman" w:cs="Times New Roman"/>
          <w:sz w:val="18"/>
          <w:szCs w:val="18"/>
        </w:rPr>
        <w:t xml:space="preserve">TDB </w:t>
      </w:r>
      <w:r w:rsidR="006A5013" w:rsidRPr="00AF09D4">
        <w:rPr>
          <w:rFonts w:ascii="Times New Roman" w:hAnsi="Times New Roman" w:cs="Times New Roman"/>
          <w:sz w:val="18"/>
          <w:szCs w:val="18"/>
        </w:rPr>
        <w:t>1801 (</w:t>
      </w:r>
      <w:r w:rsidRPr="00AF09D4">
        <w:rPr>
          <w:rFonts w:ascii="Times New Roman" w:hAnsi="Times New Roman" w:cs="Times New Roman"/>
          <w:sz w:val="18"/>
          <w:szCs w:val="18"/>
        </w:rPr>
        <w:t>2 AKTS)</w:t>
      </w:r>
      <w:r w:rsidR="006A5013">
        <w:rPr>
          <w:rFonts w:ascii="Times New Roman" w:hAnsi="Times New Roman" w:cs="Times New Roman"/>
          <w:sz w:val="18"/>
          <w:szCs w:val="18"/>
        </w:rPr>
        <w:t xml:space="preserve">, </w:t>
      </w:r>
      <w:r w:rsidRPr="00AF09D4">
        <w:rPr>
          <w:rFonts w:ascii="Times New Roman" w:hAnsi="Times New Roman" w:cs="Times New Roman"/>
          <w:sz w:val="18"/>
          <w:szCs w:val="18"/>
        </w:rPr>
        <w:t>TDB 1802</w:t>
      </w:r>
      <w:r w:rsidR="006A5013">
        <w:rPr>
          <w:rFonts w:ascii="Times New Roman" w:hAnsi="Times New Roman" w:cs="Times New Roman"/>
          <w:sz w:val="18"/>
          <w:szCs w:val="18"/>
        </w:rPr>
        <w:t xml:space="preserve"> </w:t>
      </w:r>
      <w:r w:rsidRPr="00AF09D4">
        <w:rPr>
          <w:rFonts w:ascii="Times New Roman" w:hAnsi="Times New Roman" w:cs="Times New Roman"/>
          <w:sz w:val="18"/>
          <w:szCs w:val="18"/>
        </w:rPr>
        <w:t>(2 AKTS)</w:t>
      </w:r>
    </w:p>
    <w:p w14:paraId="77F44A58" w14:textId="5B2AA9A4" w:rsidR="00AA261C" w:rsidRDefault="00AA261C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AF09D4">
        <w:rPr>
          <w:rFonts w:ascii="Times New Roman" w:hAnsi="Times New Roman" w:cs="Times New Roman"/>
          <w:sz w:val="18"/>
          <w:szCs w:val="18"/>
        </w:rPr>
        <w:t xml:space="preserve">ATB </w:t>
      </w:r>
      <w:r w:rsidR="006A5013" w:rsidRPr="00AF09D4">
        <w:rPr>
          <w:rFonts w:ascii="Times New Roman" w:hAnsi="Times New Roman" w:cs="Times New Roman"/>
          <w:sz w:val="18"/>
          <w:szCs w:val="18"/>
        </w:rPr>
        <w:t>2801</w:t>
      </w:r>
      <w:r w:rsidR="006A5013">
        <w:rPr>
          <w:rFonts w:ascii="Times New Roman" w:hAnsi="Times New Roman" w:cs="Times New Roman"/>
          <w:sz w:val="18"/>
          <w:szCs w:val="18"/>
        </w:rPr>
        <w:t xml:space="preserve"> </w:t>
      </w:r>
      <w:r w:rsidR="006A5013" w:rsidRPr="00AF09D4">
        <w:rPr>
          <w:rFonts w:ascii="Times New Roman" w:hAnsi="Times New Roman" w:cs="Times New Roman"/>
          <w:sz w:val="18"/>
          <w:szCs w:val="18"/>
        </w:rPr>
        <w:t>(</w:t>
      </w:r>
      <w:r w:rsidRPr="00AF09D4">
        <w:rPr>
          <w:rFonts w:ascii="Times New Roman" w:hAnsi="Times New Roman" w:cs="Times New Roman"/>
          <w:sz w:val="18"/>
          <w:szCs w:val="18"/>
        </w:rPr>
        <w:t>2 AKTS)</w:t>
      </w:r>
      <w:r w:rsidR="006A5013">
        <w:rPr>
          <w:rFonts w:ascii="Times New Roman" w:hAnsi="Times New Roman" w:cs="Times New Roman"/>
          <w:sz w:val="18"/>
          <w:szCs w:val="18"/>
        </w:rPr>
        <w:t xml:space="preserve">, </w:t>
      </w:r>
      <w:r w:rsidRPr="00AF09D4">
        <w:rPr>
          <w:rFonts w:ascii="Times New Roman" w:hAnsi="Times New Roman" w:cs="Times New Roman"/>
          <w:sz w:val="18"/>
          <w:szCs w:val="18"/>
        </w:rPr>
        <w:t>ATB 2802 (2 AKTS)</w:t>
      </w:r>
    </w:p>
    <w:p w14:paraId="734AFC3D" w14:textId="0DD475ED" w:rsidR="006A5013" w:rsidRPr="006A5013" w:rsidRDefault="006A5013" w:rsidP="001E134A">
      <w:pPr>
        <w:spacing w:after="0" w:line="240" w:lineRule="auto"/>
        <w:jc w:val="both"/>
      </w:pPr>
      <w:r>
        <w:rPr>
          <w:rFonts w:ascii="Times New Roman" w:hAnsi="Times New Roman" w:cs="Times New Roman"/>
          <w:sz w:val="18"/>
          <w:szCs w:val="18"/>
        </w:rPr>
        <w:t xml:space="preserve">ISG 1801 </w:t>
      </w:r>
      <w:r w:rsidRPr="00AF09D4">
        <w:rPr>
          <w:rFonts w:ascii="Times New Roman" w:hAnsi="Times New Roman" w:cs="Times New Roman"/>
          <w:sz w:val="18"/>
          <w:szCs w:val="18"/>
        </w:rPr>
        <w:t>(2 AKTS)</w:t>
      </w:r>
      <w:r>
        <w:rPr>
          <w:rFonts w:ascii="Times New Roman" w:hAnsi="Times New Roman" w:cs="Times New Roman"/>
          <w:sz w:val="18"/>
          <w:szCs w:val="18"/>
        </w:rPr>
        <w:t>, ISG 1</w:t>
      </w:r>
      <w:r w:rsidRPr="00AF09D4">
        <w:rPr>
          <w:rFonts w:ascii="Times New Roman" w:hAnsi="Times New Roman" w:cs="Times New Roman"/>
          <w:sz w:val="18"/>
          <w:szCs w:val="18"/>
        </w:rPr>
        <w:t>802 (2 AKTS)</w:t>
      </w:r>
    </w:p>
    <w:p w14:paraId="71D512B1" w14:textId="3F92AE74" w:rsidR="001E134A" w:rsidRPr="00AF09D4" w:rsidRDefault="00AF09D4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AF09D4">
        <w:rPr>
          <w:rFonts w:ascii="Times New Roman" w:hAnsi="Times New Roman" w:cs="Times New Roman"/>
          <w:sz w:val="18"/>
          <w:szCs w:val="18"/>
        </w:rPr>
        <w:t>(</w:t>
      </w:r>
      <w:r w:rsidR="006A5013">
        <w:rPr>
          <w:rFonts w:ascii="Times New Roman" w:hAnsi="Times New Roman" w:cs="Times New Roman"/>
          <w:sz w:val="18"/>
          <w:szCs w:val="18"/>
        </w:rPr>
        <w:t>2019 yılında yapılan müfredat değişikliğine göre. Lütfen uyum komisyon kararlarını inceleyiniz.</w:t>
      </w:r>
      <w:r w:rsidRPr="00AF09D4">
        <w:rPr>
          <w:rFonts w:ascii="Times New Roman" w:hAnsi="Times New Roman" w:cs="Times New Roman"/>
          <w:sz w:val="18"/>
          <w:szCs w:val="18"/>
        </w:rPr>
        <w:t>)</w:t>
      </w:r>
    </w:p>
    <w:p w14:paraId="163B12E7" w14:textId="77777777" w:rsidR="00AF09D4" w:rsidRPr="00AF09D4" w:rsidRDefault="00AF09D4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1603D931" w14:textId="174F54EC" w:rsidR="006A5013" w:rsidRPr="00AF09D4" w:rsidRDefault="001E134A" w:rsidP="006A5013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AF09D4">
        <w:rPr>
          <w:rFonts w:ascii="Times New Roman" w:hAnsi="Times New Roman" w:cs="Times New Roman"/>
          <w:sz w:val="18"/>
          <w:szCs w:val="18"/>
        </w:rPr>
        <w:t>**Öğrencinin zorunlu derslerini tamamlamış olması için toplam 16</w:t>
      </w:r>
      <w:r w:rsidR="00927020">
        <w:rPr>
          <w:rFonts w:ascii="Times New Roman" w:hAnsi="Times New Roman" w:cs="Times New Roman"/>
          <w:sz w:val="18"/>
          <w:szCs w:val="18"/>
        </w:rPr>
        <w:t>3</w:t>
      </w:r>
      <w:r w:rsidRPr="00AF09D4">
        <w:rPr>
          <w:rFonts w:ascii="Times New Roman" w:hAnsi="Times New Roman" w:cs="Times New Roman"/>
          <w:sz w:val="18"/>
          <w:szCs w:val="18"/>
        </w:rPr>
        <w:t xml:space="preserve"> AKTS zorunlu ders alıp başarılı olması gerekmektedir.</w:t>
      </w:r>
      <w:r w:rsidR="00AF09D4" w:rsidRPr="00AF09D4">
        <w:rPr>
          <w:rFonts w:ascii="Times New Roman" w:hAnsi="Times New Roman" w:cs="Times New Roman"/>
          <w:sz w:val="18"/>
          <w:szCs w:val="18"/>
        </w:rPr>
        <w:t xml:space="preserve"> </w:t>
      </w:r>
      <w:r w:rsidR="006A5013" w:rsidRPr="00AF09D4">
        <w:rPr>
          <w:rFonts w:ascii="Times New Roman" w:hAnsi="Times New Roman" w:cs="Times New Roman"/>
          <w:sz w:val="18"/>
          <w:szCs w:val="18"/>
        </w:rPr>
        <w:t>(</w:t>
      </w:r>
      <w:r w:rsidR="006A5013">
        <w:rPr>
          <w:rFonts w:ascii="Times New Roman" w:hAnsi="Times New Roman" w:cs="Times New Roman"/>
          <w:sz w:val="18"/>
          <w:szCs w:val="18"/>
        </w:rPr>
        <w:t>2019 yılında yapılan müfredat değişikliğine göre. Lütfen uyum komisyon kararlarını inceleyiniz.</w:t>
      </w:r>
      <w:r w:rsidR="006A5013" w:rsidRPr="00AF09D4">
        <w:rPr>
          <w:rFonts w:ascii="Times New Roman" w:hAnsi="Times New Roman" w:cs="Times New Roman"/>
          <w:sz w:val="18"/>
          <w:szCs w:val="18"/>
        </w:rPr>
        <w:t>)</w:t>
      </w:r>
    </w:p>
    <w:p w14:paraId="0372DB89" w14:textId="2CAFF8A1" w:rsidR="001E134A" w:rsidRPr="00AF09D4" w:rsidRDefault="001E134A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7BDD7E15" w14:textId="29D0D99C" w:rsidR="006A5013" w:rsidRPr="00AF09D4" w:rsidRDefault="001E134A" w:rsidP="006A5013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AF09D4">
        <w:rPr>
          <w:rFonts w:ascii="Times New Roman" w:hAnsi="Times New Roman" w:cs="Times New Roman"/>
          <w:sz w:val="18"/>
          <w:szCs w:val="18"/>
        </w:rPr>
        <w:t>***Öğrencinin teknik seçmeli derslerini tamamlamış olması için minimum 5</w:t>
      </w:r>
      <w:r w:rsidR="00927020">
        <w:rPr>
          <w:rFonts w:ascii="Times New Roman" w:hAnsi="Times New Roman" w:cs="Times New Roman"/>
          <w:sz w:val="18"/>
          <w:szCs w:val="18"/>
        </w:rPr>
        <w:t>6</w:t>
      </w:r>
      <w:bookmarkStart w:id="0" w:name="_GoBack"/>
      <w:bookmarkEnd w:id="0"/>
      <w:r w:rsidRPr="00AF09D4">
        <w:rPr>
          <w:rFonts w:ascii="Times New Roman" w:hAnsi="Times New Roman" w:cs="Times New Roman"/>
          <w:sz w:val="18"/>
          <w:szCs w:val="18"/>
        </w:rPr>
        <w:t xml:space="preserve"> AKTS bölüm içi seçmeli ders alıp başarılı olmuş olması gerekmektedir.</w:t>
      </w:r>
      <w:r w:rsidR="00AF09D4" w:rsidRPr="00AF09D4">
        <w:rPr>
          <w:rFonts w:ascii="Times New Roman" w:hAnsi="Times New Roman" w:cs="Times New Roman"/>
          <w:sz w:val="18"/>
          <w:szCs w:val="18"/>
        </w:rPr>
        <w:t xml:space="preserve"> </w:t>
      </w:r>
      <w:r w:rsidR="006A5013" w:rsidRPr="00AF09D4">
        <w:rPr>
          <w:rFonts w:ascii="Times New Roman" w:hAnsi="Times New Roman" w:cs="Times New Roman"/>
          <w:sz w:val="18"/>
          <w:szCs w:val="18"/>
        </w:rPr>
        <w:t>(</w:t>
      </w:r>
      <w:r w:rsidR="006A5013">
        <w:rPr>
          <w:rFonts w:ascii="Times New Roman" w:hAnsi="Times New Roman" w:cs="Times New Roman"/>
          <w:sz w:val="18"/>
          <w:szCs w:val="18"/>
        </w:rPr>
        <w:t>2019 yılında yapılan müfredat değişikliğine göre. Lütfen uyum komisyon kararlarını inceleyiniz.</w:t>
      </w:r>
      <w:r w:rsidR="006A5013" w:rsidRPr="00AF09D4">
        <w:rPr>
          <w:rFonts w:ascii="Times New Roman" w:hAnsi="Times New Roman" w:cs="Times New Roman"/>
          <w:sz w:val="18"/>
          <w:szCs w:val="18"/>
        </w:rPr>
        <w:t>)</w:t>
      </w:r>
    </w:p>
    <w:p w14:paraId="4A3DAAC4" w14:textId="7B3AE708" w:rsidR="001E134A" w:rsidRPr="00AF09D4" w:rsidRDefault="001E134A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3ACD0096" w14:textId="16CE6D13" w:rsidR="001E134A" w:rsidRPr="00AF09D4" w:rsidRDefault="001E134A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AF09D4">
        <w:rPr>
          <w:rFonts w:ascii="Times New Roman" w:hAnsi="Times New Roman" w:cs="Times New Roman"/>
          <w:sz w:val="18"/>
          <w:szCs w:val="18"/>
        </w:rPr>
        <w:t>**** Öğrencinin serbest seçmeli derslerini tamamlamış olması için minimum 9 AKTS bölüm içi ya da bölüm dışı seçmeli ders alıp başarılı olmuş olması gerekmektedir. Bu derslerden birinin hobi dersi olması gerekmektedir.</w:t>
      </w:r>
      <w:r w:rsidR="00AF09D4" w:rsidRPr="00AF09D4">
        <w:rPr>
          <w:rFonts w:ascii="Times New Roman" w:hAnsi="Times New Roman" w:cs="Times New Roman"/>
          <w:sz w:val="18"/>
          <w:szCs w:val="18"/>
        </w:rPr>
        <w:t xml:space="preserve"> </w:t>
      </w:r>
      <w:r w:rsidR="006A5013" w:rsidRPr="00AF09D4">
        <w:rPr>
          <w:rFonts w:ascii="Times New Roman" w:hAnsi="Times New Roman" w:cs="Times New Roman"/>
          <w:sz w:val="18"/>
          <w:szCs w:val="18"/>
        </w:rPr>
        <w:t>(</w:t>
      </w:r>
      <w:r w:rsidR="006A5013">
        <w:rPr>
          <w:rFonts w:ascii="Times New Roman" w:hAnsi="Times New Roman" w:cs="Times New Roman"/>
          <w:sz w:val="18"/>
          <w:szCs w:val="18"/>
        </w:rPr>
        <w:t>2019 yılında yapılan müfredat değişikliğine göre. Lütfen uyum komisyon kararlarını inceleyiniz.</w:t>
      </w:r>
      <w:r w:rsidR="006A5013" w:rsidRPr="00AF09D4">
        <w:rPr>
          <w:rFonts w:ascii="Times New Roman" w:hAnsi="Times New Roman" w:cs="Times New Roman"/>
          <w:sz w:val="18"/>
          <w:szCs w:val="18"/>
        </w:rPr>
        <w:t>)</w:t>
      </w:r>
    </w:p>
    <w:p w14:paraId="659C5D19" w14:textId="77777777" w:rsidR="001E134A" w:rsidRPr="00AF09D4" w:rsidRDefault="001E134A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3AAC636C" w14:textId="77777777" w:rsidR="001E134A" w:rsidRPr="00AF09D4" w:rsidRDefault="001E134A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AF09D4">
        <w:rPr>
          <w:rFonts w:ascii="Times New Roman" w:hAnsi="Times New Roman" w:cs="Times New Roman"/>
          <w:sz w:val="18"/>
          <w:szCs w:val="18"/>
        </w:rPr>
        <w:t>Staj sunumu bilgisi için lütfen</w:t>
      </w:r>
      <w:r w:rsidR="00AF09D4" w:rsidRPr="00AF09D4">
        <w:rPr>
          <w:rFonts w:ascii="Times New Roman" w:hAnsi="Times New Roman" w:cs="Times New Roman"/>
          <w:sz w:val="18"/>
          <w:szCs w:val="18"/>
        </w:rPr>
        <w:t xml:space="preserve"> bölüm</w:t>
      </w:r>
      <w:r w:rsidRPr="00AF09D4">
        <w:rPr>
          <w:rFonts w:ascii="Times New Roman" w:hAnsi="Times New Roman" w:cs="Times New Roman"/>
          <w:sz w:val="18"/>
          <w:szCs w:val="18"/>
        </w:rPr>
        <w:t xml:space="preserve"> staj komisyonu ile görüşünüz.</w:t>
      </w:r>
    </w:p>
    <w:p w14:paraId="026EE9D3" w14:textId="77777777" w:rsidR="001E134A" w:rsidRPr="00AF09D4" w:rsidRDefault="001E134A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740CF0FB" w14:textId="77777777" w:rsidR="001E134A" w:rsidRDefault="001E134A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AF09D4">
        <w:rPr>
          <w:rFonts w:ascii="Times New Roman" w:hAnsi="Times New Roman" w:cs="Times New Roman"/>
          <w:sz w:val="18"/>
          <w:szCs w:val="18"/>
        </w:rPr>
        <w:t xml:space="preserve">Staj dersleri MME 3000 </w:t>
      </w:r>
      <w:proofErr w:type="spellStart"/>
      <w:r w:rsidRPr="00AF09D4">
        <w:rPr>
          <w:rFonts w:ascii="Times New Roman" w:hAnsi="Times New Roman" w:cs="Times New Roman"/>
          <w:sz w:val="18"/>
          <w:szCs w:val="18"/>
        </w:rPr>
        <w:t>Summer</w:t>
      </w:r>
      <w:proofErr w:type="spellEnd"/>
      <w:r w:rsidRPr="00AF09D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AF09D4">
        <w:rPr>
          <w:rFonts w:ascii="Times New Roman" w:hAnsi="Times New Roman" w:cs="Times New Roman"/>
          <w:sz w:val="18"/>
          <w:szCs w:val="18"/>
        </w:rPr>
        <w:t>Practice</w:t>
      </w:r>
      <w:proofErr w:type="spellEnd"/>
      <w:r w:rsidRPr="00AF09D4">
        <w:rPr>
          <w:rFonts w:ascii="Times New Roman" w:hAnsi="Times New Roman" w:cs="Times New Roman"/>
          <w:sz w:val="18"/>
          <w:szCs w:val="18"/>
        </w:rPr>
        <w:t xml:space="preserve"> </w:t>
      </w:r>
      <w:proofErr w:type="gramStart"/>
      <w:r w:rsidRPr="00AF09D4">
        <w:rPr>
          <w:rFonts w:ascii="Times New Roman" w:hAnsi="Times New Roman" w:cs="Times New Roman"/>
          <w:sz w:val="18"/>
          <w:szCs w:val="18"/>
        </w:rPr>
        <w:t>I,</w:t>
      </w:r>
      <w:proofErr w:type="gramEnd"/>
      <w:r w:rsidRPr="00AF09D4">
        <w:rPr>
          <w:rFonts w:ascii="Times New Roman" w:hAnsi="Times New Roman" w:cs="Times New Roman"/>
          <w:sz w:val="18"/>
          <w:szCs w:val="18"/>
        </w:rPr>
        <w:t xml:space="preserve"> ve MME 4000 </w:t>
      </w:r>
      <w:proofErr w:type="spellStart"/>
      <w:r w:rsidRPr="00AF09D4">
        <w:rPr>
          <w:rFonts w:ascii="Times New Roman" w:hAnsi="Times New Roman" w:cs="Times New Roman"/>
          <w:sz w:val="18"/>
          <w:szCs w:val="18"/>
        </w:rPr>
        <w:t>Summer</w:t>
      </w:r>
      <w:proofErr w:type="spellEnd"/>
      <w:r w:rsidRPr="00AF09D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AF09D4">
        <w:rPr>
          <w:rFonts w:ascii="Times New Roman" w:hAnsi="Times New Roman" w:cs="Times New Roman"/>
          <w:sz w:val="18"/>
          <w:szCs w:val="18"/>
        </w:rPr>
        <w:t>Practice</w:t>
      </w:r>
      <w:proofErr w:type="spellEnd"/>
      <w:r w:rsidRPr="00AF09D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AF09D4">
        <w:rPr>
          <w:rFonts w:ascii="Times New Roman" w:hAnsi="Times New Roman" w:cs="Times New Roman"/>
          <w:sz w:val="18"/>
          <w:szCs w:val="18"/>
        </w:rPr>
        <w:t>II’dir</w:t>
      </w:r>
      <w:proofErr w:type="spellEnd"/>
      <w:r w:rsidRPr="00AF09D4">
        <w:rPr>
          <w:rFonts w:ascii="Times New Roman" w:hAnsi="Times New Roman" w:cs="Times New Roman"/>
          <w:sz w:val="18"/>
          <w:szCs w:val="18"/>
        </w:rPr>
        <w:t xml:space="preserve">. Bu iki ders her dönem de açılmaktadır. Tek şart öğrencinin staj derslerini stajını yaptıktan sonra almasıdır. </w:t>
      </w:r>
    </w:p>
    <w:p w14:paraId="2F85C945" w14:textId="77777777" w:rsidR="00894399" w:rsidRDefault="00894399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3A871ED4" w14:textId="383EA2A7" w:rsidR="00AA261C" w:rsidRPr="003D20E5" w:rsidRDefault="00894399" w:rsidP="0089439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18"/>
          <w:szCs w:val="18"/>
        </w:rPr>
        <w:t>Lisans bitirme ödevi dersleri MME 40</w:t>
      </w:r>
      <w:r w:rsidR="00880118">
        <w:rPr>
          <w:rFonts w:ascii="Times New Roman" w:hAnsi="Times New Roman" w:cs="Times New Roman"/>
          <w:sz w:val="18"/>
          <w:szCs w:val="18"/>
        </w:rPr>
        <w:t>15</w:t>
      </w:r>
      <w:r>
        <w:rPr>
          <w:rFonts w:ascii="Times New Roman" w:hAnsi="Times New Roman" w:cs="Times New Roman"/>
          <w:sz w:val="18"/>
          <w:szCs w:val="18"/>
        </w:rPr>
        <w:t xml:space="preserve"> ve MME 4006 dersleridir. </w:t>
      </w:r>
      <w:r w:rsidRPr="00AF09D4">
        <w:rPr>
          <w:rFonts w:ascii="Times New Roman" w:hAnsi="Times New Roman" w:cs="Times New Roman"/>
          <w:sz w:val="18"/>
          <w:szCs w:val="18"/>
        </w:rPr>
        <w:t>Bu iki ders her dönem de açılmaktadır.</w:t>
      </w:r>
    </w:p>
    <w:sectPr w:rsidR="00AA261C" w:rsidRPr="003D20E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5E655E"/>
    <w:multiLevelType w:val="hybridMultilevel"/>
    <w:tmpl w:val="BBD8CDCE"/>
    <w:lvl w:ilvl="0" w:tplc="12746366">
      <w:start w:val="13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jUzsDS2NLUwtzRU0lEKTi0uzszPAykwrAUA4wRpdywAAAA="/>
  </w:docVars>
  <w:rsids>
    <w:rsidRoot w:val="00434911"/>
    <w:rsid w:val="001E134A"/>
    <w:rsid w:val="00323E90"/>
    <w:rsid w:val="003D20E5"/>
    <w:rsid w:val="00434911"/>
    <w:rsid w:val="005D07B9"/>
    <w:rsid w:val="006A5013"/>
    <w:rsid w:val="00880118"/>
    <w:rsid w:val="00894399"/>
    <w:rsid w:val="00927020"/>
    <w:rsid w:val="00985948"/>
    <w:rsid w:val="00AA261C"/>
    <w:rsid w:val="00AF0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2AC1B5"/>
  <w15:docId w15:val="{802FF3BE-5A59-44AA-85A7-5928C4774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D20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80118"/>
    <w:pPr>
      <w:spacing w:after="0" w:line="240" w:lineRule="auto"/>
      <w:ind w:left="720"/>
      <w:contextualSpacing/>
      <w:jc w:val="both"/>
    </w:pPr>
    <w:rPr>
      <w:rFonts w:ascii="Times New Roman" w:hAnsi="Times New Roman" w:cs="Times New Roman"/>
      <w:sz w:val="24"/>
      <w:szCs w:val="24"/>
      <w:lang w:val="en-US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3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7</Words>
  <Characters>2207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Uğur Can ÖZÖĞÜT</cp:lastModifiedBy>
  <cp:revision>4</cp:revision>
  <dcterms:created xsi:type="dcterms:W3CDTF">2020-02-14T08:36:00Z</dcterms:created>
  <dcterms:modified xsi:type="dcterms:W3CDTF">2021-09-01T10:17:00Z</dcterms:modified>
</cp:coreProperties>
</file>